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C5A15" w14:textId="77777777" w:rsidR="006E341E" w:rsidRDefault="006E341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7187A3E" w14:textId="77777777" w:rsidR="006E341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42838" wp14:editId="66D7D757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69995" w14:textId="77777777" w:rsidR="006E341E" w:rsidRDefault="006E341E">
      <w:pPr>
        <w:spacing w:after="0"/>
        <w:ind w:left="2340"/>
      </w:pPr>
    </w:p>
    <w:p w14:paraId="5B0EA2BF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5B866D60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F1EE812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6FB9DF77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BECBC5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A9C2200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32D1473F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21A70F49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1021D5E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692D5B50" w14:textId="77777777" w:rsidR="006E341E" w:rsidRDefault="006E34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0C1506CC" w14:textId="77777777" w:rsidR="006E341E" w:rsidRDefault="006E341E">
      <w:pPr>
        <w:spacing w:after="0"/>
        <w:ind w:firstLine="720"/>
        <w:rPr>
          <w:sz w:val="22"/>
          <w:szCs w:val="22"/>
        </w:rPr>
      </w:pPr>
    </w:p>
    <w:p w14:paraId="1DB287D1" w14:textId="775EAB31" w:rsidR="006E341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0A1086">
        <w:rPr>
          <w:b/>
          <w:sz w:val="22"/>
          <w:szCs w:val="22"/>
        </w:rPr>
        <w:t>5MP TURRET</w:t>
      </w:r>
      <w:r>
        <w:rPr>
          <w:b/>
          <w:sz w:val="22"/>
          <w:szCs w:val="22"/>
        </w:rPr>
        <w:t xml:space="preserve"> IP CAMERA</w:t>
      </w:r>
    </w:p>
    <w:p w14:paraId="6511303E" w14:textId="77777777" w:rsidR="006E341E" w:rsidRDefault="006E341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5F74BA20" w14:textId="77777777" w:rsidR="006E341E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C154447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6E92BC9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6A41AF9C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74FADB98" w14:textId="77777777" w:rsidR="006E341E" w:rsidRDefault="006E341E">
      <w:pPr>
        <w:spacing w:before="120"/>
        <w:ind w:firstLine="720"/>
        <w:rPr>
          <w:sz w:val="22"/>
          <w:szCs w:val="22"/>
        </w:rPr>
      </w:pPr>
    </w:p>
    <w:p w14:paraId="56C753F3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7EC6353" w14:textId="77777777" w:rsidR="006E341E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2AB3D06" w14:textId="77777777" w:rsidR="006E341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E50C8CC" w14:textId="77777777" w:rsidR="006E341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C342E19" w14:textId="77777777" w:rsidR="006E341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78D96CE4" w14:textId="77777777" w:rsidR="006E341E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483351C0" w14:textId="77777777" w:rsidR="006E341E" w:rsidRDefault="006E341E">
      <w:pPr>
        <w:spacing w:line="276" w:lineRule="auto"/>
        <w:rPr>
          <w:sz w:val="22"/>
          <w:szCs w:val="22"/>
        </w:rPr>
      </w:pPr>
    </w:p>
    <w:p w14:paraId="73D41461" w14:textId="5C989D3A" w:rsidR="006E341E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5MP turret IP camera with built-in microphone and speaker, white light, </w:t>
      </w:r>
      <w:r w:rsidR="000A1086">
        <w:rPr>
          <w:b/>
          <w:sz w:val="22"/>
          <w:szCs w:val="22"/>
        </w:rPr>
        <w:br/>
      </w:r>
      <w:r>
        <w:rPr>
          <w:b/>
          <w:sz w:val="22"/>
          <w:szCs w:val="22"/>
        </w:rPr>
        <w:t>color alarm LEDs and A</w:t>
      </w:r>
      <w:r w:rsidR="00697161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engine</w:t>
      </w:r>
    </w:p>
    <w:p w14:paraId="2A1EC114" w14:textId="77777777" w:rsidR="006E341E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8E1EF35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EA2C762" w14:textId="63B1F43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0A1086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15C7A949" w14:textId="0EDFE0C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0A1086">
        <w:rPr>
          <w:color w:val="000000"/>
        </w:rPr>
        <w:t>turr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0A1086" w:rsidRPr="000A1086">
        <w:t>2592(H) X 1944(V)</w:t>
      </w:r>
      <w:r>
        <w:rPr>
          <w:color w:val="000000"/>
        </w:rPr>
        <w:t xml:space="preserve">, with </w:t>
      </w:r>
      <w:r w:rsidR="000A1086">
        <w:rPr>
          <w:color w:val="000000"/>
        </w:rPr>
        <w:t xml:space="preserve">Star-Light Plus™ </w:t>
      </w:r>
      <w:r>
        <w:rPr>
          <w:color w:val="000000"/>
        </w:rPr>
        <w:t>color in near-total darkness technology</w:t>
      </w:r>
      <w:r w:rsidR="000A1086">
        <w:rPr>
          <w:color w:val="000000"/>
        </w:rPr>
        <w:t>,</w:t>
      </w:r>
      <w:r>
        <w:rPr>
          <w:color w:val="000000"/>
        </w:rPr>
        <w:t xml:space="preserve"> a </w:t>
      </w:r>
      <w:r>
        <w:t>2.7</w:t>
      </w:r>
      <w:r>
        <w:rPr>
          <w:color w:val="000000"/>
        </w:rPr>
        <w:t xml:space="preserve"> ~ </w:t>
      </w:r>
      <w:r>
        <w:t>12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</w:t>
      </w:r>
      <w:r w:rsidR="000A1086">
        <w:rPr>
          <w:color w:val="000000"/>
        </w:rPr>
        <w:t xml:space="preserve">, and built-in microphone and speaker </w:t>
      </w:r>
      <w:r>
        <w:rPr>
          <w:color w:val="000000"/>
        </w:rPr>
        <w:t xml:space="preserve">in a </w:t>
      </w:r>
      <w:r w:rsidR="000A1086">
        <w:rPr>
          <w:color w:val="000000"/>
        </w:rPr>
        <w:t>vandal turret housing</w:t>
      </w:r>
      <w:r>
        <w:rPr>
          <w:color w:val="000000"/>
        </w:rPr>
        <w:t>.</w:t>
      </w:r>
    </w:p>
    <w:p w14:paraId="27B60F37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E72859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A7B350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3ADA16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7716138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4F73E5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3C1E660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753D8BC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5297FE8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41CBC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4D889B2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CB5E7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3978AD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65B255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0DFF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3C1C0BA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1AF6C24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7871C3F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5534E3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7EB753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2EFC50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20985F8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1095EF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632212D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D38AC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724BE14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40DBEC6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E5CA07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4284328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493E58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18D916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ARP – Reverse Address Resolution Protocol</w:t>
      </w:r>
    </w:p>
    <w:p w14:paraId="5B33B32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696CC8F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D6697D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33DC64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8FB23D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459A58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D525E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6C109A5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53FDD93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4C8201B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287DBC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21078AD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3966CF6C" w14:textId="77777777" w:rsidR="006E341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3830303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2BB74B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31C564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7C9CBFEE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247C12E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46EE3B74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C6B9D91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0788A8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20A21086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0460963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86F4B9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30B2CB2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6274F1C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3D12BFC3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3536679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18EE02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613970AF" w14:textId="77777777" w:rsidR="006E341E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73A4DED6" w14:textId="77777777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1705A750" w14:textId="52D89D46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697161">
        <w:rPr>
          <w:color w:val="000000"/>
        </w:rPr>
        <w:t>n environment with a temperature of -4 ° F to 122° F (-20 ° C to 50° C), protected from mechanical and environmental conditions as designated by the M</w:t>
      </w:r>
      <w:r>
        <w:rPr>
          <w:color w:val="000000"/>
        </w:rPr>
        <w:t>anufacturer.</w:t>
      </w:r>
    </w:p>
    <w:p w14:paraId="4EF06D5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8A0B00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78DC034" w14:textId="77777777" w:rsidR="006E341E" w:rsidRDefault="00000000">
      <w:pPr>
        <w:spacing w:line="276" w:lineRule="auto"/>
        <w:jc w:val="center"/>
      </w:pPr>
      <w:r>
        <w:t>END OF SECTION</w:t>
      </w:r>
    </w:p>
    <w:p w14:paraId="241365A1" w14:textId="77777777" w:rsidR="006E341E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72EAA0E" w14:textId="77777777" w:rsidR="006E341E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43EA962" w14:textId="77777777" w:rsidR="006E341E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22F50DB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2E1AE0CC" w14:textId="77777777" w:rsidR="006E341E" w:rsidRDefault="00000000">
      <w:pPr>
        <w:spacing w:after="0" w:line="276" w:lineRule="auto"/>
        <w:ind w:left="2520" w:firstLine="360"/>
      </w:pPr>
      <w:r>
        <w:t>California USA 90703 USA</w:t>
      </w:r>
    </w:p>
    <w:p w14:paraId="582EAD0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1AFD05D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0D940D3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4998AB9A" w14:textId="77777777" w:rsidR="006E341E" w:rsidRDefault="00000000">
      <w:pPr>
        <w:numPr>
          <w:ilvl w:val="2"/>
          <w:numId w:val="6"/>
        </w:numPr>
        <w:spacing w:before="120" w:after="0" w:line="276" w:lineRule="auto"/>
      </w:pPr>
      <w:r>
        <w:t xml:space="preserve">Models DWC-XSTD05MF </w:t>
      </w:r>
    </w:p>
    <w:p w14:paraId="00FC21B2" w14:textId="77777777" w:rsidR="006E341E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63A5489C" w14:textId="77777777" w:rsidR="006E341E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56DF632F" w14:textId="175195EA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outdoor </w:t>
      </w:r>
      <w:r w:rsidR="000A1086">
        <w:rPr>
          <w:color w:val="000000"/>
        </w:rPr>
        <w:t>turr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0A1086" w:rsidRPr="000A1086">
        <w:t>2592(H) X 1944(V)</w:t>
      </w:r>
      <w:r>
        <w:rPr>
          <w:color w:val="000000"/>
        </w:rPr>
        <w:t xml:space="preserve"> pixels at 30 frames per second (fps) with color in darkness technology, A</w:t>
      </w:r>
      <w:r w:rsidR="00697161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01626870" w14:textId="1C90B3C2" w:rsidR="00046DB8" w:rsidRDefault="00046DB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423CEF5" w14:textId="2FF0F5F8" w:rsidR="000A1086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</w:t>
      </w:r>
      <w:r w:rsidR="00697161">
        <w:rPr>
          <w:color w:val="000000"/>
        </w:rPr>
        <w:t xml:space="preserve">a </w:t>
      </w:r>
      <w:r>
        <w:rPr>
          <w:color w:val="000000"/>
        </w:rPr>
        <w:t xml:space="preserve">microphone and speaker </w:t>
      </w:r>
      <w:proofErr w:type="gramStart"/>
      <w:r>
        <w:rPr>
          <w:color w:val="000000"/>
        </w:rPr>
        <w:t>built-in.</w:t>
      </w:r>
      <w:proofErr w:type="gramEnd"/>
      <w:r>
        <w:rPr>
          <w:color w:val="000000"/>
        </w:rPr>
        <w:t xml:space="preserve"> </w:t>
      </w:r>
    </w:p>
    <w:p w14:paraId="52ECF79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7E221F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93D9B41" w14:textId="7FEA2CD5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7B79F1FD" w14:textId="49813E8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0A1086">
        <w:rPr>
          <w:color w:val="000000"/>
        </w:rPr>
        <w:t>3</w:t>
      </w:r>
      <w:r>
        <w:rPr>
          <w:color w:val="000000"/>
        </w:rPr>
        <w:t xml:space="preserve"> lux)</w:t>
      </w:r>
    </w:p>
    <w:p w14:paraId="10456DE6" w14:textId="3B6C472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697161">
        <w:rPr>
          <w:color w:val="000000"/>
        </w:rPr>
        <w:t>I d</w:t>
      </w:r>
      <w:r>
        <w:rPr>
          <w:color w:val="000000"/>
        </w:rPr>
        <w:t xml:space="preserve">eep Learning object detection and tracking on one </w:t>
      </w:r>
      <w:proofErr w:type="gramStart"/>
      <w:r>
        <w:rPr>
          <w:color w:val="000000"/>
        </w:rPr>
        <w:t>channel</w:t>
      </w:r>
      <w:proofErr w:type="gramEnd"/>
    </w:p>
    <w:p w14:paraId="5295D51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591D9B1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5FD3AE3A" w14:textId="1C400B4B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4.4x optical zoom</w:t>
      </w:r>
    </w:p>
    <w:p w14:paraId="56CFBDFC" w14:textId="43F383A1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ntegral </w:t>
      </w:r>
      <w:r w:rsidR="000A1086">
        <w:rPr>
          <w:color w:val="000000"/>
        </w:rPr>
        <w:t>white light</w:t>
      </w:r>
      <w:r>
        <w:rPr>
          <w:color w:val="000000"/>
        </w:rPr>
        <w:t xml:space="preserve"> LED illuminator providing </w:t>
      </w:r>
      <w:r w:rsidR="00697161">
        <w:rPr>
          <w:color w:val="000000"/>
        </w:rPr>
        <w:t xml:space="preserve">a </w:t>
      </w:r>
      <w:r w:rsidR="000A1086">
        <w:rPr>
          <w:color w:val="000000"/>
        </w:rPr>
        <w:t>9</w:t>
      </w:r>
      <w:r>
        <w:rPr>
          <w:color w:val="000000"/>
        </w:rPr>
        <w:t xml:space="preserve">0-foot </w:t>
      </w:r>
      <w:proofErr w:type="gramStart"/>
      <w:r>
        <w:rPr>
          <w:color w:val="000000"/>
        </w:rPr>
        <w:t>distance</w:t>
      </w:r>
      <w:proofErr w:type="gramEnd"/>
    </w:p>
    <w:p w14:paraId="7AB8615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DE2E597" w14:textId="53484AC9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ted red and blue flash</w:t>
      </w:r>
      <w:r w:rsidR="00697161">
        <w:rPr>
          <w:color w:val="000000"/>
        </w:rPr>
        <w:t>ing</w:t>
      </w:r>
      <w:r>
        <w:rPr>
          <w:color w:val="000000"/>
        </w:rPr>
        <w:t xml:space="preserve"> light </w:t>
      </w:r>
      <w:proofErr w:type="gramStart"/>
      <w:r>
        <w:rPr>
          <w:color w:val="000000"/>
        </w:rPr>
        <w:t>LEDs</w:t>
      </w:r>
      <w:proofErr w:type="gramEnd"/>
    </w:p>
    <w:p w14:paraId="0E7BE715" w14:textId="3CAF587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25CD06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DB37C44" w14:textId="530E7301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crophone and speaker built-in</w:t>
      </w:r>
    </w:p>
    <w:p w14:paraId="69B34B2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1E56897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78E41E2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2649C8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8D6887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693F173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346BC50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25732C3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0E34A33A" w14:textId="2347FAF6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4E72E43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28A9BCFE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2C419CB" w14:textId="77777777" w:rsidR="006E341E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081E3919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0A8117FA" w14:textId="4694B61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0A1086" w:rsidRPr="000A1086">
        <w:t xml:space="preserve">1/2.8" 5.17MP Star-Light Plus™ </w:t>
      </w:r>
      <w:r w:rsidR="000A1086">
        <w:t xml:space="preserve">CMOS </w:t>
      </w:r>
      <w:r w:rsidR="000A1086" w:rsidRPr="000A1086">
        <w:t>sensor</w:t>
      </w:r>
    </w:p>
    <w:p w14:paraId="1581858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24EC25E5" w14:textId="05257BB8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0</w:t>
      </w:r>
      <w:r w:rsidR="000A1086">
        <w:t>3</w:t>
      </w:r>
      <w:r>
        <w:rPr>
          <w:color w:val="000000"/>
        </w:rPr>
        <w:t xml:space="preserve"> lux (F1.</w:t>
      </w:r>
      <w:r>
        <w:t>3</w:t>
      </w:r>
      <w:r>
        <w:rPr>
          <w:color w:val="000000"/>
        </w:rPr>
        <w:t>)</w:t>
      </w:r>
    </w:p>
    <w:p w14:paraId="12768F39" w14:textId="521E60B8" w:rsidR="006E341E" w:rsidRPr="000A1086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</w:t>
      </w:r>
      <w:r w:rsidR="000A1086">
        <w:rPr>
          <w:color w:val="000000"/>
        </w:rPr>
        <w:t>White light</w:t>
      </w:r>
      <w:r>
        <w:rPr>
          <w:color w:val="000000"/>
        </w:rPr>
        <w:t>)</w:t>
      </w:r>
    </w:p>
    <w:p w14:paraId="035A9BED" w14:textId="723CE4D0" w:rsidR="000A1086" w:rsidRPr="000A1086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temperature: </w:t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Warm light, 3300K</w:t>
      </w:r>
    </w:p>
    <w:p w14:paraId="018F8B5C" w14:textId="547FC451" w:rsidR="000A1086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L wavelength (lumen): </w:t>
      </w:r>
      <w:r>
        <w:rPr>
          <w:color w:val="000000"/>
        </w:rPr>
        <w:tab/>
      </w:r>
      <w:r w:rsidRPr="000A1086">
        <w:rPr>
          <w:color w:val="000000"/>
        </w:rPr>
        <w:t>200lm</w:t>
      </w:r>
    </w:p>
    <w:p w14:paraId="696126B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F163BD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302F51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3810D22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E19769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117A6A9E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47264B3" w14:textId="3694776C" w:rsidR="000A1086" w:rsidRPr="000A1086" w:rsidRDefault="00000000" w:rsidP="000A1086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0F042608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2D33AF4A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34036741" w14:textId="74468D40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0A1086">
        <w:rPr>
          <w:color w:val="000000"/>
        </w:rPr>
        <w:t>, 120dB</w:t>
      </w:r>
    </w:p>
    <w:p w14:paraId="7FA4CB9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7024261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7868F4D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6D856ED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32F9F17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39B1477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2.7</w:t>
      </w:r>
      <w:r>
        <w:rPr>
          <w:color w:val="000000"/>
        </w:rPr>
        <w:t>~</w:t>
      </w:r>
      <w:r>
        <w:t>12</w:t>
      </w:r>
      <w:r>
        <w:rPr>
          <w:color w:val="000000"/>
        </w:rPr>
        <w:t>mm Vari-focal p-iris lens with motorized zoom and auto-focus</w:t>
      </w:r>
    </w:p>
    <w:p w14:paraId="610F3C8D" w14:textId="43A252BE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31.5</w:t>
      </w:r>
      <w:r>
        <w:rPr>
          <w:color w:val="000000"/>
        </w:rPr>
        <w:t>°</w:t>
      </w:r>
      <w:r w:rsidR="000A1086">
        <w:rPr>
          <w:color w:val="000000"/>
        </w:rPr>
        <w:t xml:space="preserve"> </w:t>
      </w:r>
      <w:r>
        <w:rPr>
          <w:color w:val="000000"/>
        </w:rPr>
        <w:t>~</w:t>
      </w:r>
      <w:r w:rsidR="000A1086">
        <w:rPr>
          <w:color w:val="000000"/>
        </w:rPr>
        <w:t xml:space="preserve"> </w:t>
      </w:r>
      <w:r>
        <w:t>89.9</w:t>
      </w:r>
      <w:r>
        <w:rPr>
          <w:color w:val="000000"/>
        </w:rPr>
        <w:t>°</w:t>
      </w:r>
    </w:p>
    <w:p w14:paraId="2092E064" w14:textId="3D025D4F" w:rsidR="006E341E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23.6°</w:t>
      </w:r>
      <w:r w:rsidR="000A1086">
        <w:t xml:space="preserve"> </w:t>
      </w:r>
      <w:r>
        <w:t>~</w:t>
      </w:r>
      <w:r w:rsidR="000A1086">
        <w:t xml:space="preserve"> </w:t>
      </w:r>
      <w:r>
        <w:t>64.5°</w:t>
      </w:r>
    </w:p>
    <w:p w14:paraId="3DB716C6" w14:textId="4DAD8509" w:rsidR="006E341E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hite Light distance:  </w:t>
      </w:r>
      <w:r>
        <w:t>90</w:t>
      </w:r>
      <w:r>
        <w:rPr>
          <w:color w:val="000000"/>
        </w:rPr>
        <w:t>ft range</w:t>
      </w:r>
    </w:p>
    <w:p w14:paraId="33F1777B" w14:textId="4AFFB5C6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0A1086">
        <w:rPr>
          <w:color w:val="000000"/>
        </w:rPr>
        <w:t>, 120dB</w:t>
      </w:r>
    </w:p>
    <w:p w14:paraId="51818372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09C9D7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43525532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89B2D0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041AC1BB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1186DD28" w14:textId="0044FF4B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</w:t>
      </w:r>
      <w:r>
        <w:t>.265: 2592x1944, 2560x1440, 1920x1080, 1280x720, 800x600, 704x576, 704x480, 640x480, 640x360, 352x288, 352x240</w:t>
      </w:r>
      <w:r w:rsidR="000A1086">
        <w:t>.</w:t>
      </w:r>
    </w:p>
    <w:p w14:paraId="7DDF002C" w14:textId="72029584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2592x1944, 2560x1440, 1920x1080, 1280x720, 800x600, 704x576, 704x480, 640x480, 640x360, 352x288, 352x240</w:t>
      </w:r>
      <w:r w:rsidR="000A1086">
        <w:t>.</w:t>
      </w:r>
    </w:p>
    <w:p w14:paraId="6F16A479" w14:textId="682EEEC6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  <w:r>
        <w:t>: 1920x1080, 1280x720, 800x600, 768x432, 704x576, 704x480, 640x480, 640x360, 352x288, 352x240</w:t>
      </w:r>
      <w:r w:rsidR="000A1086">
        <w:t>.</w:t>
      </w:r>
    </w:p>
    <w:p w14:paraId="52B0A5F9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Frame rate:</w:t>
      </w:r>
      <w:r>
        <w:rPr>
          <w:color w:val="000000"/>
        </w:rPr>
        <w:tab/>
        <w:t>0 – 30 fps</w:t>
      </w:r>
    </w:p>
    <w:p w14:paraId="5DDC3093" w14:textId="1AC2F1E2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hite Light LED Distance: </w:t>
      </w:r>
      <w:r>
        <w:rPr>
          <w:color w:val="000000"/>
        </w:rPr>
        <w:tab/>
        <w:t>90 feet</w:t>
      </w:r>
    </w:p>
    <w:p w14:paraId="63405F8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379E907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591A1DA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59F118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4743C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76009E8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0CEB4C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64FAFDC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local SD storage shall be able to be backed up to alternate media without removing the SD card from the camera.</w:t>
      </w:r>
    </w:p>
    <w:p w14:paraId="0BE79FC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4FEA5EC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6D41DF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1325B6EA" w14:textId="2D0B6FEB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697161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28E6DFC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C240560" w14:textId="376BBCE5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 xml:space="preserve">Access - The IP camera shall permit up to five users to </w:t>
      </w:r>
      <w:r w:rsidR="00697161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CEF082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1DF4680" w14:textId="2BA647A3" w:rsidR="000A1086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</w:t>
      </w:r>
      <w:r w:rsidR="000A1086">
        <w:rPr>
          <w:color w:val="000000"/>
        </w:rPr>
        <w:t xml:space="preserve"> built-in microphone.</w:t>
      </w:r>
    </w:p>
    <w:p w14:paraId="091940BA" w14:textId="1CBA2190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 built-in speaker.</w:t>
      </w:r>
    </w:p>
    <w:p w14:paraId="28D4D0A6" w14:textId="25170624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="000A1086" w:rsidRPr="000A1086">
        <w:rPr>
          <w:color w:val="000000"/>
        </w:rPr>
        <w:t xml:space="preserve">G.711 </w:t>
      </w:r>
      <w:proofErr w:type="spellStart"/>
      <w:r w:rsidR="000A1086" w:rsidRPr="000A1086">
        <w:rPr>
          <w:color w:val="000000"/>
        </w:rPr>
        <w:t>ulaw</w:t>
      </w:r>
      <w:proofErr w:type="spellEnd"/>
      <w:r w:rsidR="000A1086">
        <w:rPr>
          <w:color w:val="000000"/>
        </w:rPr>
        <w:t>.</w:t>
      </w:r>
    </w:p>
    <w:p w14:paraId="0755492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6DE4E0C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090B45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4A6383B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66BFCA1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6B96A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248601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D9A2EB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7EFEE157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1317D60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147A4AC5" w14:textId="43B49AC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32932FF3" w14:textId="02A198B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53A34296" w14:textId="0C6C333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The IP camera shall provide three user access levels with password protection.</w:t>
      </w:r>
    </w:p>
    <w:p w14:paraId="393E4F02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2669C364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427987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4B54FD16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167E076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BEF3FD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4717F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145E9D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622893C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49BB103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286ADC2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268CEF3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07C2783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A8A77E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3D277D7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2F041053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9F303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0AD7BDE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19BFA3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DAE08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12E47F0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62E8E25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B3F039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5B785F6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33F03C0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23B6A9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5C75672B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F03B291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6BE62543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7306B3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</w:t>
      </w:r>
      <w:proofErr w:type="gramStart"/>
      <w:r>
        <w:rPr>
          <w:color w:val="000000"/>
        </w:rPr>
        <w:t>management</w:t>
      </w:r>
      <w:proofErr w:type="gramEnd"/>
      <w:r>
        <w:rPr>
          <w:color w:val="000000"/>
        </w:rPr>
        <w:t xml:space="preserve"> </w:t>
      </w:r>
    </w:p>
    <w:p w14:paraId="178DB17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31DCDFC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01823AE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C196BD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64A96A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6828CF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e-mail setup</w:t>
      </w:r>
    </w:p>
    <w:p w14:paraId="7966A2C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71800F0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8CD4BE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56E56D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3AAB805F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60688FE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665977E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227178F1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63989E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186CEA72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56AC47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FF29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56EC9B4B" w14:textId="32909D42" w:rsidR="006E341E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>PoE IEEE 802.3at Class4</w:t>
      </w:r>
    </w:p>
    <w:p w14:paraId="4E0E609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90CD9FB" w14:textId="3F606960" w:rsidR="000A1086" w:rsidRPr="000A1086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A1086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12W, 1A</w:t>
      </w:r>
    </w:p>
    <w:p w14:paraId="66D6C020" w14:textId="370CEE79" w:rsidR="006E341E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15.8W, 329.1mA</w:t>
      </w:r>
      <w:r>
        <w:rPr>
          <w:color w:val="000000"/>
        </w:rPr>
        <w:t xml:space="preserve"> </w:t>
      </w:r>
    </w:p>
    <w:p w14:paraId="57958B3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F0B16B9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7738B3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76B0151E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5C2707D3" w14:textId="153DA1E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A1086" w:rsidRPr="000A1086">
        <w:rPr>
          <w:color w:val="000000"/>
        </w:rPr>
        <w:t xml:space="preserve">Aluminum vandal housing, polycarbonate </w:t>
      </w:r>
      <w:r w:rsidR="000A1086">
        <w:rPr>
          <w:color w:val="000000"/>
        </w:rPr>
        <w:t xml:space="preserve">lens </w:t>
      </w:r>
      <w:r w:rsidR="005649AB">
        <w:rPr>
          <w:color w:val="000000"/>
        </w:rPr>
        <w:t>cover</w:t>
      </w:r>
    </w:p>
    <w:p w14:paraId="60640118" w14:textId="3215F1BC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5649AB">
        <w:rPr>
          <w:color w:val="000000"/>
        </w:rPr>
        <w:t>Turret</w:t>
      </w:r>
    </w:p>
    <w:p w14:paraId="778ACE9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5570DC3A" w14:textId="65C55179" w:rsidR="001006F3" w:rsidRDefault="001006F3" w:rsidP="001006F3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2324144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4.92” x 4.79” (125 x 121.7 mm)</w:t>
      </w:r>
    </w:p>
    <w:p w14:paraId="3A2BB6A6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1.94 </w:t>
      </w:r>
      <w:proofErr w:type="spellStart"/>
      <w:r>
        <w:t>lbs</w:t>
      </w:r>
      <w:proofErr w:type="spellEnd"/>
      <w:r>
        <w:t xml:space="preserve"> (0.88 kg)</w:t>
      </w:r>
    </w:p>
    <w:p w14:paraId="3A0ACE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BA5C5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° F to 122° F (-</w:t>
      </w:r>
      <w:r>
        <w:t>2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1980AD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E39293" w14:textId="77777777" w:rsidR="006E341E" w:rsidRDefault="006E341E">
      <w:pPr>
        <w:spacing w:after="180" w:line="276" w:lineRule="auto"/>
        <w:jc w:val="center"/>
      </w:pPr>
    </w:p>
    <w:p w14:paraId="257AD00B" w14:textId="77777777" w:rsidR="006E341E" w:rsidRDefault="00000000">
      <w:pPr>
        <w:spacing w:after="180" w:line="276" w:lineRule="auto"/>
        <w:jc w:val="center"/>
      </w:pPr>
      <w:r>
        <w:br/>
        <w:t>END OF SECTION</w:t>
      </w:r>
    </w:p>
    <w:p w14:paraId="738C0A23" w14:textId="77777777" w:rsidR="006E341E" w:rsidRDefault="00000000">
      <w:pPr>
        <w:spacing w:after="180" w:line="276" w:lineRule="auto"/>
        <w:jc w:val="center"/>
      </w:pPr>
      <w:r>
        <w:br w:type="page"/>
      </w:r>
    </w:p>
    <w:p w14:paraId="5E6DE03E" w14:textId="77777777" w:rsidR="006E341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38408A5C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1F08AB1D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2A993A26" w14:textId="77777777" w:rsidR="006E341E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535889A3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6A51726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675B39F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6C7891AF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879C5E2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22A94ABE" w14:textId="77777777" w:rsidR="006E341E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3A5141E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F01AC78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7E42752C" w14:textId="77777777" w:rsidR="006E341E" w:rsidRDefault="006E341E">
      <w:pPr>
        <w:spacing w:before="120" w:line="276" w:lineRule="auto"/>
        <w:ind w:firstLine="48"/>
      </w:pPr>
    </w:p>
    <w:p w14:paraId="5696034E" w14:textId="77777777" w:rsidR="006E341E" w:rsidRDefault="00000000">
      <w:pPr>
        <w:spacing w:line="276" w:lineRule="auto"/>
        <w:jc w:val="center"/>
      </w:pPr>
      <w:r>
        <w:t>END OF SECTION</w:t>
      </w:r>
    </w:p>
    <w:p w14:paraId="5409BDF2" w14:textId="77777777" w:rsidR="006E341E" w:rsidRDefault="006E341E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14C8DB5C" w14:textId="77777777" w:rsidR="006E341E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E341E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8907E" w14:textId="77777777" w:rsidR="00501B8D" w:rsidRDefault="00501B8D">
      <w:pPr>
        <w:spacing w:after="0"/>
      </w:pPr>
      <w:r>
        <w:separator/>
      </w:r>
    </w:p>
  </w:endnote>
  <w:endnote w:type="continuationSeparator" w:id="0">
    <w:p w14:paraId="34817A05" w14:textId="77777777" w:rsidR="00501B8D" w:rsidRDefault="00501B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C81A8" w14:textId="77777777" w:rsidR="006E341E" w:rsidRDefault="006E34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816C9CC" w14:textId="2B09B7BD" w:rsidR="006E341E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sz w:val="24"/>
        <w:szCs w:val="24"/>
      </w:rPr>
      <w:t>DWC-XSTD05</w:t>
    </w:r>
    <w:proofErr w:type="gramStart"/>
    <w:r>
      <w:rPr>
        <w:sz w:val="24"/>
        <w:szCs w:val="24"/>
      </w:rPr>
      <w:t xml:space="preserve">MF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turret IP camera </w:t>
    </w:r>
  </w:p>
  <w:p w14:paraId="2D4860B1" w14:textId="19AA0836" w:rsidR="006E341E" w:rsidRDefault="000A1086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anuary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21CD6" w14:textId="77777777" w:rsidR="00501B8D" w:rsidRDefault="00501B8D">
      <w:pPr>
        <w:spacing w:after="0"/>
      </w:pPr>
      <w:r>
        <w:separator/>
      </w:r>
    </w:p>
  </w:footnote>
  <w:footnote w:type="continuationSeparator" w:id="0">
    <w:p w14:paraId="376C9993" w14:textId="77777777" w:rsidR="00501B8D" w:rsidRDefault="00501B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C53F2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579D6C64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D691A"/>
    <w:multiLevelType w:val="multilevel"/>
    <w:tmpl w:val="AEA8179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21D401D2"/>
    <w:multiLevelType w:val="multilevel"/>
    <w:tmpl w:val="19F6668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E966CDF"/>
    <w:multiLevelType w:val="multilevel"/>
    <w:tmpl w:val="F4027F5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082791"/>
    <w:multiLevelType w:val="multilevel"/>
    <w:tmpl w:val="26F62574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786B6E85"/>
    <w:multiLevelType w:val="multilevel"/>
    <w:tmpl w:val="665A0AD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2116636821">
    <w:abstractNumId w:val="4"/>
  </w:num>
  <w:num w:numId="2" w16cid:durableId="1024552711">
    <w:abstractNumId w:val="1"/>
  </w:num>
  <w:num w:numId="3" w16cid:durableId="1622952351">
    <w:abstractNumId w:val="0"/>
  </w:num>
  <w:num w:numId="4" w16cid:durableId="420370383">
    <w:abstractNumId w:val="5"/>
  </w:num>
  <w:num w:numId="5" w16cid:durableId="1840270795">
    <w:abstractNumId w:val="3"/>
  </w:num>
  <w:num w:numId="6" w16cid:durableId="1714695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LmQIahqaGhko5ScGpxcWZ+HkiBSS0An0WGhCwAAAA="/>
  </w:docVars>
  <w:rsids>
    <w:rsidRoot w:val="006E341E"/>
    <w:rsid w:val="00046DB8"/>
    <w:rsid w:val="000A1086"/>
    <w:rsid w:val="001006F3"/>
    <w:rsid w:val="00271C2C"/>
    <w:rsid w:val="0035332B"/>
    <w:rsid w:val="00501B8D"/>
    <w:rsid w:val="005649AB"/>
    <w:rsid w:val="00697161"/>
    <w:rsid w:val="006E341E"/>
    <w:rsid w:val="00904B84"/>
    <w:rsid w:val="00F3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3BB0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086"/>
  </w:style>
  <w:style w:type="paragraph" w:styleId="Footer">
    <w:name w:val="footer"/>
    <w:basedOn w:val="Normal"/>
    <w:link w:val="Foot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1A9DBF-196E-4476-9335-CE074AE44578}"/>
</file>

<file path=customXml/itemProps2.xml><?xml version="1.0" encoding="utf-8"?>
<ds:datastoreItem xmlns:ds="http://schemas.openxmlformats.org/officeDocument/2006/customXml" ds:itemID="{AEE30108-6A77-438E-AAE5-3232D14897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83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6</cp:revision>
  <dcterms:created xsi:type="dcterms:W3CDTF">2024-01-08T18:26:00Z</dcterms:created>
  <dcterms:modified xsi:type="dcterms:W3CDTF">2024-01-08T18:59:00Z</dcterms:modified>
</cp:coreProperties>
</file>